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24" w:name="X23938450cf8391067abd67cf371a6a3161212b6"/>
    <w:p>
      <w:pPr>
        <w:pStyle w:val="Heading1"/>
      </w:pPr>
      <w:r>
        <w:t xml:space="preserve">Cover Letter for Biomedical Engineer Position in Belgium Brussels</w:t>
      </w:r>
    </w:p>
    <w:p>
      <w:pPr>
        <w:pStyle w:val="FirstParagraph"/>
      </w:pPr>
      <w:r>
        <w:t xml:space="preserve">Dear [Hiring Manager's Name],</w:t>
      </w:r>
    </w:p>
    <w:p>
      <w:pPr>
        <w:pStyle w:val="BodyText"/>
      </w:pPr>
      <w:r>
        <w:t xml:space="preserve">I am writing to express my sincere interest in the Biomedical Engineer position at [Company Name] in Belgium Brussels. As a dedicated and innovative professional with a strong background in biomedical engineering, I am eager to contribute my technical expertise, research experience, and passion for healthcare innovation to an organization that values excellence and collaboration. This opportunity aligns perfectly with my career goals and my desire to work in a dynamic environment like Brussels, where cutting-edge advancements in medical technology are shaping the future of healthcare.</w:t>
      </w:r>
    </w:p>
    <w:bookmarkStart w:id="20" w:name="why-biomedical-engineering"/>
    <w:p>
      <w:pPr>
        <w:pStyle w:val="Heading2"/>
      </w:pPr>
      <w:r>
        <w:t xml:space="preserve">Why Biomedical Engineering?</w:t>
      </w:r>
    </w:p>
    <w:p>
      <w:pPr>
        <w:pStyle w:val="FirstParagraph"/>
      </w:pPr>
      <w:r>
        <w:t xml:space="preserve">Biomedical engineering is a field that merges the precision of engineering with the complexity of human biology. As a Biomedical Engineer, I have always been driven by the mission to improve patient outcomes through technological solutions. My academic training in [Your Degree, e.g., MSc in Biomedical Engineering] and hands-on experience in designing medical devices, analyzing biological systems, and collaborating with healthcare professionals have equipped me with the skills to address challenges at the intersection of engineering and medicine. I am particularly drawn to opportunities that allow me to contribute to innovations that enhance diagnostic accuracy, improve therapeutic interventions, or optimize healthcare delivery.</w:t>
      </w:r>
    </w:p>
    <w:p>
      <w:pPr>
        <w:pStyle w:val="BodyText"/>
      </w:pPr>
      <w:r>
        <w:t xml:space="preserve">In Belgium Brussels, where medical research and technology thrive, I see a unique opportunity to apply my expertise in a region known for its advanced healthcare infrastructure and commitment to innovation. The city’s vibrant scientific community, coupled with its proximity to European regulatory bodies and research institutions, makes it an ideal hub for biomedical engineers. I am excited about the possibility of contributing to projects that leverage cutting-edge technologies such as AI-driven diagnostics, wearable medical devices, or bioengineering solutions tailored to Belgium’s healthcare needs.</w:t>
      </w:r>
    </w:p>
    <w:bookmarkEnd w:id="20"/>
    <w:bookmarkStart w:id="21" w:name="professional-experience-and-expertise"/>
    <w:p>
      <w:pPr>
        <w:pStyle w:val="Heading2"/>
      </w:pPr>
      <w:r>
        <w:t xml:space="preserve">Professional Experience and Expertise</w:t>
      </w:r>
    </w:p>
    <w:p>
      <w:pPr>
        <w:pStyle w:val="FirstParagraph"/>
      </w:pPr>
      <w:r>
        <w:t xml:space="preserve">Over the past [X years], I have developed a diverse skill set that includes [list key skills: e.g., "designing medical imaging systems", "conducting biomechanical analysis", "developing software for clinical data processing"]. My work as a Biomedical Engineer at [Previous Company/Organization] involved [describe specific responsibilities: e.g., "collaborating with clinicians to develop a portable diagnostic device for rural healthcare settings" or "optimizing the performance of implantable medical devices through advanced material testing"]. These experiences have honed my ability to translate theoretical concepts into practical solutions that meet real-world healthcare demands.</w:t>
      </w:r>
    </w:p>
    <w:p>
      <w:pPr>
        <w:pStyle w:val="BodyText"/>
      </w:pPr>
      <w:r>
        <w:t xml:space="preserve">A notable project I led was [briefly describe a project: e.g., "the development of a 3D-printed prosthetic limb that reduced costs by 40% while maintaining biomechanical efficiency"]. This initiative not only required technical proficiency but also strong communication and teamwork skills, as it involved close collaboration with surgeons, engineers, and patients. I believe that the success of such projects hinges on the ability to understand the needs of end-users while adhering to rigorous standards for safety and efficacy—principles that are central to biomedical engineering in Belgium Brussels.</w:t>
      </w:r>
    </w:p>
    <w:p>
      <w:pPr>
        <w:pStyle w:val="BodyText"/>
      </w:pPr>
      <w:r>
        <w:t xml:space="preserve">My expertise extends beyond technical skills. I am well-versed in European regulatory frameworks, including CE marking and ISO standards, which are critical for medical device development. This knowledge ensures that my work aligns with the high-quality benchmarks required by healthcare institutions in Belgium and across Europe. Additionally, I have experience with [mention relevant tools or software: e.g., "MATLAB for signal processing", "SolidWorks for prototyping", or "Python for data analysis"], allowing me to contribute effectively to multidisciplinary teams.</w:t>
      </w:r>
    </w:p>
    <w:bookmarkEnd w:id="21"/>
    <w:bookmarkStart w:id="22" w:name="why-belgium-brussels"/>
    <w:p>
      <w:pPr>
        <w:pStyle w:val="Heading2"/>
      </w:pPr>
      <w:r>
        <w:t xml:space="preserve">Why Belgium Brussels?</w:t>
      </w:r>
    </w:p>
    <w:p>
      <w:pPr>
        <w:pStyle w:val="FirstParagraph"/>
      </w:pPr>
      <w:r>
        <w:t xml:space="preserve">Brussels is not only the capital of Belgium but also a global center for innovation and international collaboration. As a Biomedical Engineer, I am particularly inspired by the city’s role as a hub for organizations like the European Medicines Agency (EMA) and its commitment to advancing medical research through initiatives such as Horizon Europe. Working in Brussels would allow me to engage with leading experts, access state-of-the-art facilities, and contribute to projects that have a measurable impact on healthcare across Europe.</w:t>
      </w:r>
    </w:p>
    <w:p>
      <w:pPr>
        <w:pStyle w:val="BodyText"/>
      </w:pPr>
      <w:r>
        <w:t xml:space="preserve">Moreover, Belgium’s emphasis on interdisciplinary collaboration resonates deeply with my professional philosophy. The country’s healthcare system is renowned for its integration of technology and patient-centered care, and I am eager to contribute to this legacy. Whether it is through developing sustainable medical solutions, supporting clinical trials, or fostering partnerships between academia and industry, I am confident that my skills and enthusiasm will align with the goals of [Company Name] in Belgium Brussels.</w:t>
      </w:r>
    </w:p>
    <w:bookmarkEnd w:id="22"/>
    <w:bookmarkStart w:id="23" w:name="conclusion"/>
    <w:p>
      <w:pPr>
        <w:pStyle w:val="Heading2"/>
      </w:pPr>
      <w:r>
        <w:t xml:space="preserve">Conclusion</w:t>
      </w:r>
    </w:p>
    <w:p>
      <w:pPr>
        <w:pStyle w:val="FirstParagraph"/>
      </w:pPr>
      <w:r>
        <w:t xml:space="preserve">In conclusion, I am enthusiastic about the opportunity to join [Company Name] as a Biomedical Engineer in Belgium Brussels. My technical background, passion for innovation, and dedication to improving healthcare make me a strong candidate for this role. I am eager to bring my expertise in medical technology development, regulatory compliance, and collaborative problem-solving to your team. I would welcome the chance to discuss how my experience and vision align with the mission of [Company Name] in greater detail.</w:t>
      </w:r>
    </w:p>
    <w:p>
      <w:pPr>
        <w:pStyle w:val="BodyText"/>
      </w:pPr>
      <w:r>
        <w:t xml:space="preserve">Thank you for considering my application. I look forward to the possibility of contributing to your organization’s success and advancing the field of biomedical engineering in Belgium Brussel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Belgium Brussels</dc:title>
  <dc:creator/>
  <cp:keywords/>
  <dcterms:created xsi:type="dcterms:W3CDTF">2026-07-21T09:08:54Z</dcterms:created>
  <dcterms:modified xsi:type="dcterms:W3CDTF">2026-07-21T09:08:54Z</dcterms:modified>
</cp:coreProperties>
</file>

<file path=docProps/custom.xml><?xml version="1.0" encoding="utf-8"?>
<Properties xmlns="http://schemas.openxmlformats.org/officeDocument/2006/custom-properties" xmlns:vt="http://schemas.openxmlformats.org/officeDocument/2006/docPropsVTypes"/>
</file>